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CC0CB9" w14:textId="49AE4696" w:rsidR="00766DAA" w:rsidRDefault="00367F4D" w:rsidP="00464ABA">
      <w:pPr>
        <w:jc w:val="center"/>
        <w:rPr>
          <w:b/>
          <w:bCs/>
          <w:sz w:val="24"/>
          <w:szCs w:val="24"/>
          <w:u w:val="single"/>
        </w:rPr>
      </w:pPr>
      <w:r w:rsidRPr="00367F4D">
        <w:rPr>
          <w:b/>
          <w:bCs/>
          <w:sz w:val="24"/>
          <w:szCs w:val="24"/>
          <w:u w:val="single"/>
        </w:rPr>
        <w:t>Lab 8 Submission</w:t>
      </w:r>
    </w:p>
    <w:p w14:paraId="3DD6C122" w14:textId="1181CB87" w:rsidR="00367F4D" w:rsidRDefault="00367F4D" w:rsidP="00464ABA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Question 1</w:t>
      </w:r>
    </w:p>
    <w:p w14:paraId="3AA5E054" w14:textId="0C8FC468" w:rsidR="00367F4D" w:rsidRDefault="00367F4D" w:rsidP="00464ABA">
      <w:pPr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41C43E72" wp14:editId="198EA095">
            <wp:extent cx="4467922" cy="3788937"/>
            <wp:effectExtent l="0" t="0" r="889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306" cy="3795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E8B46" w14:textId="5E2D0DA9" w:rsidR="00367F4D" w:rsidRDefault="00367F4D" w:rsidP="00464ABA">
      <w:pPr>
        <w:jc w:val="center"/>
        <w:rPr>
          <w:sz w:val="20"/>
          <w:szCs w:val="20"/>
        </w:rPr>
      </w:pPr>
      <w:r>
        <w:rPr>
          <w:sz w:val="20"/>
          <w:szCs w:val="20"/>
        </w:rPr>
        <w:t>DVWA Main Site for input</w:t>
      </w:r>
    </w:p>
    <w:p w14:paraId="0171FF57" w14:textId="0631EE54" w:rsidR="00367F4D" w:rsidRDefault="00367F4D" w:rsidP="00464ABA">
      <w:pPr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55A67A7B" wp14:editId="0091F97B">
            <wp:extent cx="4802459" cy="2738174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4511" cy="2745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0B6A0" w14:textId="7B1C9129" w:rsidR="00367F4D" w:rsidRDefault="00367F4D" w:rsidP="00464ABA">
      <w:pPr>
        <w:jc w:val="center"/>
        <w:rPr>
          <w:sz w:val="20"/>
          <w:szCs w:val="20"/>
        </w:rPr>
      </w:pPr>
      <w:r>
        <w:rPr>
          <w:sz w:val="20"/>
          <w:szCs w:val="20"/>
        </w:rPr>
        <w:t>Check for Error</w:t>
      </w:r>
    </w:p>
    <w:p w14:paraId="11F9DBEB" w14:textId="1C01AB6C" w:rsidR="00367F4D" w:rsidRDefault="00367F4D" w:rsidP="00464ABA">
      <w:pPr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58A758AC" wp14:editId="1DDFBF1C">
            <wp:extent cx="5731510" cy="36798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7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A0DDA" w14:textId="54A1025B" w:rsidR="00367F4D" w:rsidRDefault="00367F4D" w:rsidP="00464ABA">
      <w:pPr>
        <w:jc w:val="center"/>
        <w:rPr>
          <w:sz w:val="20"/>
          <w:szCs w:val="20"/>
        </w:rPr>
      </w:pPr>
      <w:r>
        <w:rPr>
          <w:sz w:val="20"/>
          <w:szCs w:val="20"/>
        </w:rPr>
        <w:t>Injected 1=1 for all rows in the current table</w:t>
      </w:r>
    </w:p>
    <w:p w14:paraId="3FE44356" w14:textId="40E37706" w:rsidR="00367F4D" w:rsidRDefault="00367F4D" w:rsidP="00464ABA">
      <w:pPr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47C751E0" wp14:editId="155F66E4">
            <wp:extent cx="5724525" cy="1880870"/>
            <wp:effectExtent l="0" t="0" r="9525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880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5A0236" w14:textId="361B2D78" w:rsidR="00367F4D" w:rsidRDefault="00367F4D" w:rsidP="00464ABA">
      <w:pPr>
        <w:jc w:val="center"/>
        <w:rPr>
          <w:sz w:val="20"/>
          <w:szCs w:val="20"/>
        </w:rPr>
      </w:pPr>
      <w:r>
        <w:rPr>
          <w:sz w:val="20"/>
          <w:szCs w:val="20"/>
        </w:rPr>
        <w:t>Order by 3. 3 columns are not there</w:t>
      </w:r>
    </w:p>
    <w:p w14:paraId="4BAC2105" w14:textId="2132E47B" w:rsidR="00367F4D" w:rsidRDefault="00367F4D" w:rsidP="00464ABA">
      <w:pPr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797E4944" wp14:editId="2D93684E">
            <wp:extent cx="4772722" cy="1958854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9806" cy="1965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411F5" w14:textId="0B15563A" w:rsidR="00367F4D" w:rsidRDefault="00367F4D" w:rsidP="00464ABA">
      <w:pPr>
        <w:jc w:val="center"/>
        <w:rPr>
          <w:sz w:val="20"/>
          <w:szCs w:val="20"/>
        </w:rPr>
      </w:pPr>
      <w:r>
        <w:rPr>
          <w:sz w:val="20"/>
          <w:szCs w:val="20"/>
        </w:rPr>
        <w:t>Order by 2 Columns. Max 2 Columns</w:t>
      </w:r>
    </w:p>
    <w:p w14:paraId="4C999309" w14:textId="3AAAA14D" w:rsidR="00367F4D" w:rsidRDefault="00367F4D" w:rsidP="00464ABA">
      <w:pPr>
        <w:jc w:val="center"/>
        <w:rPr>
          <w:sz w:val="20"/>
          <w:szCs w:val="20"/>
        </w:rPr>
      </w:pPr>
    </w:p>
    <w:p w14:paraId="3EFAE96E" w14:textId="3F6BD340" w:rsidR="00367F4D" w:rsidRDefault="00367F4D" w:rsidP="00464ABA">
      <w:pPr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77DA47F1" wp14:editId="32815067">
            <wp:extent cx="4215161" cy="2126728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7668" cy="213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40C7A" w14:textId="166B297A" w:rsidR="00367F4D" w:rsidRDefault="00367F4D" w:rsidP="00464ABA">
      <w:pPr>
        <w:jc w:val="center"/>
        <w:rPr>
          <w:sz w:val="20"/>
          <w:szCs w:val="20"/>
        </w:rPr>
      </w:pPr>
      <w:r>
        <w:rPr>
          <w:sz w:val="20"/>
          <w:szCs w:val="20"/>
        </w:rPr>
        <w:t>List Tables</w:t>
      </w:r>
    </w:p>
    <w:p w14:paraId="2822DE8D" w14:textId="0CF0BBFC" w:rsidR="00367F4D" w:rsidRDefault="00367F4D" w:rsidP="00464ABA">
      <w:pPr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45E6AC2D" wp14:editId="5FBFD791">
            <wp:extent cx="4259766" cy="2110533"/>
            <wp:effectExtent l="0" t="0" r="762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263" cy="2125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8602F" w14:textId="55D44969" w:rsidR="00367F4D" w:rsidRDefault="00367F4D" w:rsidP="00464ABA">
      <w:pPr>
        <w:jc w:val="center"/>
        <w:rPr>
          <w:sz w:val="20"/>
          <w:szCs w:val="20"/>
        </w:rPr>
      </w:pPr>
      <w:r>
        <w:rPr>
          <w:sz w:val="20"/>
          <w:szCs w:val="20"/>
        </w:rPr>
        <w:t>Columns of Table “users”</w:t>
      </w:r>
    </w:p>
    <w:p w14:paraId="5FBF10E3" w14:textId="5DBDC398" w:rsidR="00367F4D" w:rsidRDefault="00367F4D" w:rsidP="00464ABA">
      <w:pPr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0F42E4FD" wp14:editId="78367085">
            <wp:extent cx="3679902" cy="269486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4919" cy="2705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589F7" w14:textId="3B69B95C" w:rsidR="00367F4D" w:rsidRDefault="00367F4D" w:rsidP="00464ABA">
      <w:pPr>
        <w:jc w:val="center"/>
        <w:rPr>
          <w:sz w:val="20"/>
          <w:szCs w:val="20"/>
        </w:rPr>
      </w:pPr>
      <w:r>
        <w:rPr>
          <w:sz w:val="20"/>
          <w:szCs w:val="20"/>
        </w:rPr>
        <w:t>List usernames and passwords</w:t>
      </w:r>
    </w:p>
    <w:p w14:paraId="61F8C48E" w14:textId="1F995607" w:rsidR="00367F4D" w:rsidRDefault="00367F4D" w:rsidP="00464ABA">
      <w:pPr>
        <w:jc w:val="center"/>
        <w:rPr>
          <w:sz w:val="20"/>
          <w:szCs w:val="20"/>
        </w:rPr>
      </w:pPr>
    </w:p>
    <w:p w14:paraId="5886073C" w14:textId="28D06795" w:rsidR="00367F4D" w:rsidRDefault="00367F4D" w:rsidP="00464ABA">
      <w:pPr>
        <w:jc w:val="center"/>
        <w:rPr>
          <w:sz w:val="20"/>
          <w:szCs w:val="20"/>
        </w:rPr>
      </w:pPr>
    </w:p>
    <w:p w14:paraId="5E22905A" w14:textId="6F08A2A3" w:rsidR="00367F4D" w:rsidRDefault="00367F4D" w:rsidP="00464ABA">
      <w:pPr>
        <w:jc w:val="center"/>
        <w:rPr>
          <w:sz w:val="20"/>
          <w:szCs w:val="20"/>
        </w:rPr>
      </w:pPr>
    </w:p>
    <w:p w14:paraId="39542E2B" w14:textId="4F5C7860" w:rsidR="00367F4D" w:rsidRDefault="00367F4D" w:rsidP="00464ABA">
      <w:pPr>
        <w:jc w:val="center"/>
        <w:rPr>
          <w:b/>
          <w:bCs/>
          <w:sz w:val="24"/>
          <w:szCs w:val="24"/>
          <w:u w:val="single"/>
        </w:rPr>
      </w:pPr>
      <w:r w:rsidRPr="00367F4D">
        <w:rPr>
          <w:b/>
          <w:bCs/>
          <w:sz w:val="24"/>
          <w:szCs w:val="24"/>
          <w:u w:val="single"/>
        </w:rPr>
        <w:lastRenderedPageBreak/>
        <w:t>Question 2</w:t>
      </w:r>
    </w:p>
    <w:p w14:paraId="2982D1B8" w14:textId="44FFF77E" w:rsidR="00367F4D" w:rsidRDefault="00367F4D" w:rsidP="00464ABA">
      <w:pPr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224377F1" wp14:editId="2E3DA3C9">
            <wp:extent cx="5731510" cy="3865880"/>
            <wp:effectExtent l="0" t="0" r="254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6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6835A" w14:textId="7373E485" w:rsidR="00367F4D" w:rsidRDefault="00367F4D" w:rsidP="00464ABA">
      <w:pPr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Columns of Users table by </w:t>
      </w:r>
      <w:proofErr w:type="spellStart"/>
      <w:r>
        <w:rPr>
          <w:sz w:val="20"/>
          <w:szCs w:val="20"/>
        </w:rPr>
        <w:t>sqlmap</w:t>
      </w:r>
      <w:proofErr w:type="spellEnd"/>
    </w:p>
    <w:p w14:paraId="4012ADD7" w14:textId="544DB2EC" w:rsidR="00367F4D" w:rsidRDefault="00367F4D" w:rsidP="00464ABA">
      <w:pPr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64ECBEA3" wp14:editId="6571402B">
            <wp:extent cx="5731510" cy="2453005"/>
            <wp:effectExtent l="0" t="0" r="254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53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D5DECD" w14:textId="2135A9FB" w:rsidR="00367F4D" w:rsidRPr="00367F4D" w:rsidRDefault="00367F4D" w:rsidP="00464ABA">
      <w:pPr>
        <w:jc w:val="center"/>
        <w:rPr>
          <w:sz w:val="20"/>
          <w:szCs w:val="20"/>
        </w:rPr>
      </w:pPr>
      <w:r>
        <w:rPr>
          <w:sz w:val="20"/>
          <w:szCs w:val="20"/>
        </w:rPr>
        <w:t>Cracked Hashes with dump of table “users”</w:t>
      </w:r>
    </w:p>
    <w:sectPr w:rsidR="00367F4D" w:rsidRPr="00367F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MTezNDc1NjSxsDRR0lEKTi0uzszPAykwrAUAVDr92CwAAAA="/>
  </w:docVars>
  <w:rsids>
    <w:rsidRoot w:val="00367F4D"/>
    <w:rsid w:val="00367F4D"/>
    <w:rsid w:val="00464ABA"/>
    <w:rsid w:val="00766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953B2D"/>
  <w15:chartTrackingRefBased/>
  <w15:docId w15:val="{1EA9B2FD-2226-4AD6-BD25-3C59E67FE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theme" Target="theme/theme1.xml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54</Words>
  <Characters>308</Characters>
  <Application>Microsoft Office Word</Application>
  <DocSecurity>0</DocSecurity>
  <Lines>2</Lines>
  <Paragraphs>1</Paragraphs>
  <ScaleCrop>false</ScaleCrop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av Verma</dc:creator>
  <cp:keywords/>
  <dc:description/>
  <cp:lastModifiedBy>Raghav Verma</cp:lastModifiedBy>
  <cp:revision>2</cp:revision>
  <dcterms:created xsi:type="dcterms:W3CDTF">2021-11-01T13:41:00Z</dcterms:created>
  <dcterms:modified xsi:type="dcterms:W3CDTF">2021-11-01T13:46:00Z</dcterms:modified>
</cp:coreProperties>
</file>